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57.3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384.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382.4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392.9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429.5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415.8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6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388.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402.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399.1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1200</w:t>
            </w:r>
          </w:p>
        </w:tc>
      </w:tr>
    </w:tbl>
    <w:p>
      <w:pPr>
        <w:pStyle w:val="Heading1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51a0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